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354" w:rsidRDefault="008746FE" w:rsidP="008746FE">
      <w:pPr>
        <w:jc w:val="center"/>
      </w:pPr>
      <w:r>
        <w:rPr>
          <w:noProof/>
        </w:rPr>
        <w:drawing>
          <wp:inline distT="0" distB="0" distL="0" distR="0">
            <wp:extent cx="2085975" cy="1457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46FE" w:rsidRPr="008746FE" w:rsidRDefault="008746FE" w:rsidP="008746FE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Attributes</w:t>
      </w:r>
      <w:r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18"/>
        <w:gridCol w:w="1778"/>
        <w:gridCol w:w="2977"/>
        <w:gridCol w:w="2002"/>
        <w:gridCol w:w="1441"/>
      </w:tblGrid>
      <w:tr w:rsidR="008746FE" w:rsidRPr="008746FE" w:rsidTr="008746FE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o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Data Type</w:t>
            </w:r>
          </w:p>
        </w:tc>
      </w:tr>
      <w:tr w:rsidR="008746FE" w:rsidRPr="008746FE" w:rsidTr="008746FE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1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proofErr w:type="spellStart"/>
            <w:r w:rsidRPr="008746FE">
              <w:rPr>
                <w:rFonts w:asciiTheme="minorBidi" w:hAnsiTheme="minorBidi"/>
                <w:sz w:val="28"/>
              </w:rPr>
              <w:t>member_id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46FE" w:rsidRPr="008746FE" w:rsidRDefault="008746FE">
            <w:pPr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The unique identifier of member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proofErr w:type="spellStart"/>
            <w:r w:rsidRPr="008746FE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</w:tr>
      <w:tr w:rsidR="008746FE" w:rsidRPr="008746FE" w:rsidTr="008746FE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2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proofErr w:type="spellStart"/>
            <w:r w:rsidRPr="008746FE">
              <w:rPr>
                <w:rFonts w:asciiTheme="minorBidi" w:hAnsiTheme="minorBidi"/>
                <w:sz w:val="28"/>
              </w:rPr>
              <w:t>member_name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ame of member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String</w:t>
            </w:r>
          </w:p>
        </w:tc>
      </w:tr>
      <w:tr w:rsidR="008746FE" w:rsidRPr="008746FE" w:rsidTr="008746FE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3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proofErr w:type="spellStart"/>
            <w:r w:rsidRPr="008746FE">
              <w:rPr>
                <w:rFonts w:asciiTheme="minorBidi" w:hAnsiTheme="minorBidi"/>
                <w:sz w:val="28"/>
              </w:rPr>
              <w:t>citizen_id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itizen ID of member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String</w:t>
            </w:r>
          </w:p>
        </w:tc>
      </w:tr>
      <w:tr w:rsidR="008746FE" w:rsidRPr="008746FE" w:rsidTr="008746FE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4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proofErr w:type="spellStart"/>
            <w:r w:rsidRPr="008746FE">
              <w:rPr>
                <w:rFonts w:asciiTheme="minorBidi" w:hAnsiTheme="minorBidi"/>
                <w:sz w:val="28"/>
              </w:rPr>
              <w:t>telephone_num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elephone number of member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String</w:t>
            </w:r>
          </w:p>
        </w:tc>
      </w:tr>
      <w:tr w:rsidR="008746FE" w:rsidRPr="008746FE" w:rsidTr="008746FE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5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proofErr w:type="spellStart"/>
            <w:r w:rsidRPr="008746FE">
              <w:rPr>
                <w:rFonts w:asciiTheme="minorBidi" w:hAnsiTheme="minorBidi"/>
                <w:sz w:val="28"/>
              </w:rPr>
              <w:t>member_statu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atus of member, which are active or not activ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String</w:t>
            </w:r>
          </w:p>
        </w:tc>
      </w:tr>
    </w:tbl>
    <w:p w:rsidR="008746FE" w:rsidRDefault="008746FE" w:rsidP="008746FE">
      <w:pPr>
        <w:jc w:val="center"/>
      </w:pPr>
    </w:p>
    <w:p w:rsidR="008746FE" w:rsidRDefault="008746FE" w:rsidP="008746FE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Methods</w:t>
      </w:r>
      <w:r w:rsidRPr="008746FE"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61"/>
        <w:gridCol w:w="1277"/>
        <w:gridCol w:w="2640"/>
        <w:gridCol w:w="1046"/>
        <w:gridCol w:w="2236"/>
        <w:gridCol w:w="1256"/>
      </w:tblGrid>
      <w:tr w:rsidR="008746FE" w:rsidRPr="008746FE" w:rsidTr="008746FE">
        <w:tc>
          <w:tcPr>
            <w:tcW w:w="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o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2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Input Arguments</w:t>
            </w:r>
          </w:p>
        </w:tc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Return Type</w:t>
            </w:r>
          </w:p>
        </w:tc>
      </w:tr>
      <w:tr w:rsidR="008746FE" w:rsidRPr="008746FE" w:rsidTr="008746FE">
        <w:tc>
          <w:tcPr>
            <w:tcW w:w="561" w:type="dxa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1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77" w:type="dxa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validate</w:t>
            </w:r>
          </w:p>
        </w:tc>
        <w:tc>
          <w:tcPr>
            <w:tcW w:w="2640" w:type="dxa"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erify status of member</w:t>
            </w:r>
            <w:r w:rsidR="0012282E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="0012282E">
              <w:rPr>
                <w:rFonts w:asciiTheme="minorBidi" w:hAnsiTheme="minorBidi"/>
                <w:sz w:val="28"/>
              </w:rPr>
              <w:t xml:space="preserve">If the status is </w:t>
            </w:r>
            <w:r w:rsidR="008C0DDB">
              <w:rPr>
                <w:rFonts w:asciiTheme="minorBidi" w:hAnsiTheme="minorBidi" w:cs="Cordia New"/>
                <w:sz w:val="28"/>
                <w:cs/>
              </w:rPr>
              <w:t>“</w:t>
            </w:r>
            <w:r w:rsidR="0012282E">
              <w:rPr>
                <w:rFonts w:asciiTheme="minorBidi" w:hAnsiTheme="minorBidi"/>
                <w:sz w:val="28"/>
              </w:rPr>
              <w:t>active</w:t>
            </w:r>
            <w:r w:rsidR="008C0DDB">
              <w:rPr>
                <w:rFonts w:asciiTheme="minorBidi" w:hAnsiTheme="minorBidi" w:cs="Cordia New"/>
                <w:sz w:val="28"/>
                <w:cs/>
              </w:rPr>
              <w:t>”</w:t>
            </w:r>
            <w:r w:rsidR="0012282E">
              <w:rPr>
                <w:rFonts w:asciiTheme="minorBidi" w:hAnsiTheme="minorBidi"/>
                <w:sz w:val="28"/>
              </w:rPr>
              <w:t>, it will return true</w:t>
            </w:r>
            <w:r w:rsidR="0012282E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="0012282E">
              <w:rPr>
                <w:rFonts w:asciiTheme="minorBidi" w:hAnsiTheme="minorBidi"/>
                <w:sz w:val="28"/>
              </w:rPr>
              <w:t xml:space="preserve">Otherwise, it will return false </w:t>
            </w:r>
          </w:p>
        </w:tc>
        <w:tc>
          <w:tcPr>
            <w:tcW w:w="1046" w:type="dxa"/>
            <w:hideMark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2236" w:type="dxa"/>
          </w:tcPr>
          <w:p w:rsidR="008746FE" w:rsidRPr="008746FE" w:rsidRDefault="008746F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56" w:type="dxa"/>
            <w:hideMark/>
          </w:tcPr>
          <w:p w:rsidR="008746FE" w:rsidRPr="008746FE" w:rsidRDefault="00DE16D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</w:t>
            </w:r>
            <w:r w:rsidR="008746FE" w:rsidRPr="008746FE">
              <w:rPr>
                <w:rFonts w:asciiTheme="minorBidi" w:hAnsiTheme="minorBidi"/>
                <w:sz w:val="28"/>
              </w:rPr>
              <w:t>oolean</w:t>
            </w:r>
            <w:proofErr w:type="spellEnd"/>
          </w:p>
        </w:tc>
      </w:tr>
    </w:tbl>
    <w:p w:rsidR="008746FE" w:rsidRDefault="008746FE" w:rsidP="008746FE">
      <w:pPr>
        <w:rPr>
          <w:rFonts w:asciiTheme="minorBidi" w:hAnsiTheme="minorBidi"/>
          <w:sz w:val="40"/>
          <w:szCs w:val="40"/>
        </w:rPr>
      </w:pPr>
    </w:p>
    <w:p w:rsidR="0012282E" w:rsidRDefault="0012282E" w:rsidP="008746FE">
      <w:pPr>
        <w:rPr>
          <w:rFonts w:asciiTheme="minorBidi" w:hAnsiTheme="minorBidi"/>
          <w:sz w:val="40"/>
          <w:szCs w:val="40"/>
        </w:rPr>
      </w:pPr>
    </w:p>
    <w:p w:rsidR="0012282E" w:rsidRDefault="0012282E" w:rsidP="008746FE">
      <w:pPr>
        <w:rPr>
          <w:rFonts w:asciiTheme="minorBidi" w:hAnsiTheme="minorBidi"/>
          <w:sz w:val="40"/>
          <w:szCs w:val="40"/>
        </w:rPr>
      </w:pPr>
    </w:p>
    <w:p w:rsidR="0012282E" w:rsidRDefault="0012282E" w:rsidP="008746FE">
      <w:pPr>
        <w:rPr>
          <w:rFonts w:asciiTheme="minorBidi" w:hAnsiTheme="minorBidi"/>
          <w:sz w:val="40"/>
          <w:szCs w:val="40"/>
        </w:rPr>
      </w:pPr>
    </w:p>
    <w:p w:rsidR="0012282E" w:rsidRDefault="0012282E" w:rsidP="008746FE">
      <w:pPr>
        <w:rPr>
          <w:rFonts w:asciiTheme="minorBidi" w:hAnsiTheme="minorBidi"/>
          <w:sz w:val="40"/>
          <w:szCs w:val="40"/>
        </w:rPr>
      </w:pPr>
    </w:p>
    <w:p w:rsidR="0012282E" w:rsidRDefault="0012282E" w:rsidP="008746FE">
      <w:pPr>
        <w:rPr>
          <w:rFonts w:asciiTheme="minorBidi" w:hAnsiTheme="minorBidi"/>
          <w:sz w:val="40"/>
          <w:szCs w:val="40"/>
        </w:rPr>
      </w:pPr>
    </w:p>
    <w:p w:rsidR="0012282E" w:rsidRDefault="0012282E" w:rsidP="0012282E">
      <w:pPr>
        <w:jc w:val="center"/>
        <w:rPr>
          <w:rFonts w:asciiTheme="minorBidi" w:hAnsiTheme="minorBidi"/>
          <w:sz w:val="40"/>
          <w:szCs w:val="40"/>
        </w:rPr>
      </w:pPr>
      <w:r>
        <w:rPr>
          <w:rFonts w:asciiTheme="minorBidi" w:hAnsiTheme="minorBidi"/>
          <w:noProof/>
          <w:sz w:val="40"/>
          <w:szCs w:val="40"/>
        </w:rPr>
        <w:lastRenderedPageBreak/>
        <w:drawing>
          <wp:inline distT="0" distB="0" distL="0" distR="0">
            <wp:extent cx="2103120" cy="15544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282E" w:rsidRPr="008746FE" w:rsidRDefault="0012282E" w:rsidP="0012282E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Attributes</w:t>
      </w:r>
      <w:r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18"/>
        <w:gridCol w:w="1778"/>
        <w:gridCol w:w="2977"/>
        <w:gridCol w:w="2002"/>
        <w:gridCol w:w="1441"/>
      </w:tblGrid>
      <w:tr w:rsidR="0012282E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12282E" w:rsidRDefault="0012282E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No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12282E" w:rsidRDefault="0012282E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12282E" w:rsidRDefault="0012282E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12282E" w:rsidRDefault="0012282E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12282E" w:rsidRDefault="0012282E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Data Type</w:t>
            </w:r>
          </w:p>
        </w:tc>
      </w:tr>
      <w:tr w:rsidR="0012282E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1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  <w:cs/>
              </w:rPr>
            </w:pPr>
            <w:proofErr w:type="spellStart"/>
            <w:r w:rsidRPr="0012282E">
              <w:rPr>
                <w:rFonts w:asciiTheme="minorBidi" w:hAnsiTheme="minorBidi"/>
                <w:sz w:val="28"/>
              </w:rPr>
              <w:t>book_id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82E" w:rsidRPr="008746FE" w:rsidRDefault="0012282E" w:rsidP="0012282E">
            <w:pPr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The unique identifier of book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DE16D3" w:rsidP="0012282E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</w:t>
            </w:r>
            <w:r w:rsidR="0012282E" w:rsidRPr="0012282E">
              <w:rPr>
                <w:rFonts w:asciiTheme="minorBidi" w:hAnsiTheme="minorBidi"/>
                <w:sz w:val="28"/>
              </w:rPr>
              <w:t>nt</w:t>
            </w:r>
            <w:proofErr w:type="spellEnd"/>
          </w:p>
        </w:tc>
      </w:tr>
      <w:tr w:rsidR="0012282E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2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proofErr w:type="spellStart"/>
            <w:r w:rsidRPr="0012282E">
              <w:rPr>
                <w:rFonts w:asciiTheme="minorBidi" w:hAnsiTheme="minorBidi"/>
                <w:sz w:val="28"/>
              </w:rPr>
              <w:t>book_name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ame of book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String</w:t>
            </w:r>
          </w:p>
        </w:tc>
      </w:tr>
      <w:tr w:rsidR="0012282E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3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ategory of book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Category</w:t>
            </w:r>
          </w:p>
        </w:tc>
      </w:tr>
      <w:tr w:rsidR="0012282E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4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author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uthor of book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String</w:t>
            </w:r>
          </w:p>
        </w:tc>
      </w:tr>
      <w:tr w:rsidR="0012282E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5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pric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rice for rental the book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12282E" w:rsidP="0012282E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12282E" w:rsidRPr="0012282E" w:rsidRDefault="00DE16D3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</w:t>
            </w:r>
            <w:r w:rsidR="0012282E" w:rsidRPr="0012282E">
              <w:rPr>
                <w:rFonts w:asciiTheme="minorBidi" w:hAnsiTheme="minorBidi"/>
                <w:sz w:val="28"/>
              </w:rPr>
              <w:t>ouble</w:t>
            </w:r>
          </w:p>
        </w:tc>
      </w:tr>
    </w:tbl>
    <w:p w:rsidR="0012282E" w:rsidRDefault="0012282E" w:rsidP="0012282E">
      <w:pPr>
        <w:jc w:val="center"/>
        <w:rPr>
          <w:rFonts w:asciiTheme="minorBidi" w:hAnsiTheme="minorBidi"/>
          <w:sz w:val="40"/>
          <w:szCs w:val="40"/>
        </w:rPr>
      </w:pPr>
    </w:p>
    <w:p w:rsidR="0012282E" w:rsidRDefault="0012282E" w:rsidP="0012282E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Methods</w:t>
      </w:r>
      <w:r w:rsidRPr="008746FE"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58"/>
        <w:gridCol w:w="1400"/>
        <w:gridCol w:w="2583"/>
        <w:gridCol w:w="1040"/>
        <w:gridCol w:w="2193"/>
        <w:gridCol w:w="1242"/>
      </w:tblGrid>
      <w:tr w:rsidR="0012282E" w:rsidRPr="008746FE" w:rsidTr="0012282E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o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Input Arguments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Return Type</w:t>
            </w:r>
          </w:p>
        </w:tc>
      </w:tr>
      <w:tr w:rsidR="0012282E" w:rsidRPr="008746FE" w:rsidTr="0012282E">
        <w:tc>
          <w:tcPr>
            <w:tcW w:w="558" w:type="dxa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1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00" w:type="dxa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 w:rsidRPr="008746FE">
              <w:rPr>
                <w:rFonts w:asciiTheme="minorBidi" w:hAnsiTheme="minorBidi"/>
                <w:sz w:val="28"/>
              </w:rPr>
              <w:t>validate</w:t>
            </w:r>
            <w:r>
              <w:rPr>
                <w:rFonts w:asciiTheme="minorBidi" w:hAnsiTheme="minorBidi"/>
                <w:sz w:val="28"/>
              </w:rPr>
              <w:t>Issue</w:t>
            </w:r>
            <w:proofErr w:type="spellEnd"/>
          </w:p>
        </w:tc>
        <w:tc>
          <w:tcPr>
            <w:tcW w:w="2583" w:type="dxa"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erify status of book for issuing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If the status is </w:t>
            </w:r>
            <w:r w:rsidR="008C0DDB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available</w:t>
            </w:r>
            <w:r w:rsidR="008C0DDB">
              <w:rPr>
                <w:rFonts w:asciiTheme="minorBidi" w:hAnsiTheme="minorBidi" w:cs="Cordia New"/>
                <w:sz w:val="28"/>
                <w:cs/>
              </w:rPr>
              <w:t>”</w:t>
            </w:r>
            <w:r>
              <w:rPr>
                <w:rFonts w:asciiTheme="minorBidi" w:hAnsiTheme="minorBidi"/>
                <w:sz w:val="28"/>
              </w:rPr>
              <w:t>, it will return true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Otherwise, it will return false </w:t>
            </w:r>
          </w:p>
        </w:tc>
        <w:tc>
          <w:tcPr>
            <w:tcW w:w="1040" w:type="dxa"/>
            <w:hideMark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2193" w:type="dxa"/>
          </w:tcPr>
          <w:p w:rsidR="0012282E" w:rsidRPr="008746FE" w:rsidRDefault="0012282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42" w:type="dxa"/>
            <w:hideMark/>
          </w:tcPr>
          <w:p w:rsidR="0012282E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</w:t>
            </w:r>
            <w:r w:rsidR="0012282E" w:rsidRPr="008746FE">
              <w:rPr>
                <w:rFonts w:asciiTheme="minorBidi" w:hAnsiTheme="minorBidi"/>
                <w:sz w:val="28"/>
              </w:rPr>
              <w:t>oolean</w:t>
            </w:r>
            <w:proofErr w:type="spellEnd"/>
          </w:p>
        </w:tc>
      </w:tr>
      <w:tr w:rsidR="0012282E" w:rsidRPr="008746FE" w:rsidTr="0012282E">
        <w:tc>
          <w:tcPr>
            <w:tcW w:w="558" w:type="dxa"/>
          </w:tcPr>
          <w:p w:rsidR="0012282E" w:rsidRPr="008746FE" w:rsidRDefault="0012282E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</w:p>
        </w:tc>
        <w:tc>
          <w:tcPr>
            <w:tcW w:w="1400" w:type="dxa"/>
          </w:tcPr>
          <w:p w:rsidR="0012282E" w:rsidRPr="008746FE" w:rsidRDefault="0012282E" w:rsidP="0012282E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validateReturn</w:t>
            </w:r>
            <w:proofErr w:type="spellEnd"/>
          </w:p>
        </w:tc>
        <w:tc>
          <w:tcPr>
            <w:tcW w:w="2583" w:type="dxa"/>
          </w:tcPr>
          <w:p w:rsidR="0012282E" w:rsidRPr="008746FE" w:rsidRDefault="0012282E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erify status of book for issuing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If the status is </w:t>
            </w:r>
            <w:r w:rsidR="008C0DDB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borrowed</w:t>
            </w:r>
            <w:r w:rsidR="008C0DDB">
              <w:rPr>
                <w:rFonts w:asciiTheme="minorBidi" w:hAnsiTheme="minorBidi" w:cs="Cordia New"/>
                <w:sz w:val="28"/>
                <w:cs/>
              </w:rPr>
              <w:t>”</w:t>
            </w:r>
            <w:r>
              <w:rPr>
                <w:rFonts w:asciiTheme="minorBidi" w:hAnsiTheme="minorBidi"/>
                <w:sz w:val="28"/>
              </w:rPr>
              <w:t>, it will return true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 xml:space="preserve">Otherwise, it will return false </w:t>
            </w:r>
          </w:p>
        </w:tc>
        <w:tc>
          <w:tcPr>
            <w:tcW w:w="1040" w:type="dxa"/>
          </w:tcPr>
          <w:p w:rsidR="0012282E" w:rsidRPr="008746FE" w:rsidRDefault="0012282E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2193" w:type="dxa"/>
          </w:tcPr>
          <w:p w:rsidR="0012282E" w:rsidRDefault="0012282E" w:rsidP="0012282E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42" w:type="dxa"/>
          </w:tcPr>
          <w:p w:rsidR="0012282E" w:rsidRPr="008746FE" w:rsidRDefault="00DE16D3" w:rsidP="0012282E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</w:t>
            </w:r>
            <w:r w:rsidR="0012282E">
              <w:rPr>
                <w:rFonts w:asciiTheme="minorBidi" w:hAnsiTheme="minorBidi"/>
                <w:sz w:val="28"/>
              </w:rPr>
              <w:t>oolean</w:t>
            </w:r>
            <w:proofErr w:type="spellEnd"/>
          </w:p>
        </w:tc>
      </w:tr>
    </w:tbl>
    <w:p w:rsidR="0012282E" w:rsidRDefault="0012282E" w:rsidP="0012282E">
      <w:pPr>
        <w:jc w:val="center"/>
        <w:rPr>
          <w:rFonts w:asciiTheme="minorBidi" w:hAnsiTheme="minorBidi"/>
          <w:sz w:val="40"/>
          <w:szCs w:val="40"/>
        </w:rPr>
      </w:pPr>
    </w:p>
    <w:p w:rsidR="0012282E" w:rsidRDefault="0012282E" w:rsidP="0012282E">
      <w:pPr>
        <w:jc w:val="center"/>
        <w:rPr>
          <w:rFonts w:asciiTheme="minorBidi" w:hAnsiTheme="minorBidi"/>
          <w:sz w:val="40"/>
          <w:szCs w:val="40"/>
        </w:rPr>
      </w:pPr>
    </w:p>
    <w:p w:rsidR="0012282E" w:rsidRDefault="0012282E" w:rsidP="0012282E">
      <w:pPr>
        <w:jc w:val="center"/>
        <w:rPr>
          <w:rFonts w:asciiTheme="minorBidi" w:hAnsiTheme="minorBidi"/>
          <w:sz w:val="40"/>
          <w:szCs w:val="40"/>
        </w:rPr>
      </w:pPr>
    </w:p>
    <w:p w:rsidR="0012282E" w:rsidRDefault="0012282E" w:rsidP="0012282E">
      <w:pPr>
        <w:jc w:val="center"/>
        <w:rPr>
          <w:rFonts w:asciiTheme="minorBidi" w:hAnsiTheme="minorBidi"/>
          <w:sz w:val="40"/>
          <w:szCs w:val="40"/>
        </w:rPr>
      </w:pPr>
      <w:r>
        <w:rPr>
          <w:rFonts w:asciiTheme="minorBidi" w:hAnsiTheme="minorBidi"/>
          <w:noProof/>
          <w:sz w:val="40"/>
          <w:szCs w:val="40"/>
        </w:rPr>
        <w:lastRenderedPageBreak/>
        <w:drawing>
          <wp:inline distT="0" distB="0" distL="0" distR="0">
            <wp:extent cx="1905000" cy="781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16D3" w:rsidRPr="008746FE" w:rsidRDefault="00DE16D3" w:rsidP="00DE16D3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Attributes</w:t>
      </w:r>
      <w:r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18"/>
        <w:gridCol w:w="1778"/>
        <w:gridCol w:w="2977"/>
        <w:gridCol w:w="2002"/>
        <w:gridCol w:w="1441"/>
      </w:tblGrid>
      <w:tr w:rsidR="00DE16D3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12282E" w:rsidRDefault="00DE16D3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No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12282E" w:rsidRDefault="00DE16D3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12282E" w:rsidRDefault="00DE16D3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12282E" w:rsidRDefault="00DE16D3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12282E" w:rsidRDefault="00DE16D3" w:rsidP="00166F0A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Data Type</w:t>
            </w:r>
          </w:p>
        </w:tc>
      </w:tr>
      <w:tr w:rsidR="00DE16D3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12282E" w:rsidRDefault="00DE16D3" w:rsidP="00DE16D3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1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category_id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8746FE" w:rsidRDefault="00DE16D3" w:rsidP="00DE16D3">
            <w:pPr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The unique identifier of category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</w:t>
            </w:r>
            <w:r w:rsidRPr="00DE16D3">
              <w:rPr>
                <w:rFonts w:asciiTheme="minorBidi" w:hAnsiTheme="minorBidi"/>
                <w:sz w:val="28"/>
              </w:rPr>
              <w:t>nt</w:t>
            </w:r>
            <w:proofErr w:type="spellEnd"/>
          </w:p>
        </w:tc>
      </w:tr>
      <w:tr w:rsidR="00DE16D3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12282E" w:rsidRDefault="00DE16D3" w:rsidP="00DE16D3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2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category_name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ame of category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String</w:t>
            </w:r>
          </w:p>
        </w:tc>
      </w:tr>
      <w:tr w:rsidR="00DE16D3" w:rsidRPr="0012282E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12282E" w:rsidRDefault="00DE16D3" w:rsidP="00DE16D3">
            <w:pPr>
              <w:rPr>
                <w:rFonts w:asciiTheme="minorBidi" w:hAnsiTheme="minorBidi"/>
                <w:sz w:val="28"/>
              </w:rPr>
            </w:pPr>
            <w:r w:rsidRPr="0012282E">
              <w:rPr>
                <w:rFonts w:asciiTheme="minorBidi" w:hAnsiTheme="minorBidi"/>
                <w:sz w:val="28"/>
              </w:rPr>
              <w:t>3</w:t>
            </w:r>
            <w:r w:rsidRPr="0012282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category_statu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atus of category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String</w:t>
            </w:r>
          </w:p>
        </w:tc>
      </w:tr>
    </w:tbl>
    <w:p w:rsidR="00DE16D3" w:rsidRDefault="00DE16D3" w:rsidP="00DE16D3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DE16D3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Methods</w:t>
      </w:r>
      <w:r w:rsidRPr="008746FE"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58"/>
        <w:gridCol w:w="1400"/>
        <w:gridCol w:w="2583"/>
        <w:gridCol w:w="1040"/>
        <w:gridCol w:w="2193"/>
        <w:gridCol w:w="1242"/>
      </w:tblGrid>
      <w:tr w:rsidR="00DE16D3" w:rsidRPr="008746FE" w:rsidTr="00166F0A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o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Input Arguments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Return Type</w:t>
            </w:r>
          </w:p>
        </w:tc>
      </w:tr>
      <w:tr w:rsidR="00DE16D3" w:rsidRPr="008746FE" w:rsidTr="00166F0A">
        <w:tc>
          <w:tcPr>
            <w:tcW w:w="558" w:type="dxa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400" w:type="dxa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583" w:type="dxa"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040" w:type="dxa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193" w:type="dxa"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42" w:type="dxa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</w:tbl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  <w:r>
        <w:rPr>
          <w:rFonts w:asciiTheme="minorBidi" w:hAnsiTheme="minorBidi"/>
          <w:noProof/>
          <w:sz w:val="40"/>
          <w:szCs w:val="40"/>
        </w:rPr>
        <w:lastRenderedPageBreak/>
        <w:drawing>
          <wp:inline distT="0" distB="0" distL="0" distR="0">
            <wp:extent cx="2790825" cy="15906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16D3" w:rsidRPr="008746FE" w:rsidRDefault="00DE16D3" w:rsidP="00DE16D3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Attributes</w:t>
      </w:r>
      <w:r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18"/>
        <w:gridCol w:w="1778"/>
        <w:gridCol w:w="2977"/>
        <w:gridCol w:w="2002"/>
        <w:gridCol w:w="1441"/>
      </w:tblGrid>
      <w:tr w:rsidR="00DE16D3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DE16D3" w:rsidRDefault="00DE16D3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No</w:t>
            </w:r>
            <w:r w:rsidRPr="00DE16D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DE16D3" w:rsidRDefault="00DE16D3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DE16D3" w:rsidRDefault="00DE16D3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DE16D3" w:rsidRDefault="00DE16D3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DE16D3" w:rsidRDefault="00DE16D3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Data Type</w:t>
            </w:r>
          </w:p>
        </w:tc>
      </w:tr>
      <w:tr w:rsidR="00DE16D3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1</w:t>
            </w:r>
            <w:r w:rsidRPr="00DE16D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record_number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8746FE" w:rsidRDefault="00DE16D3" w:rsidP="00DE16D3">
            <w:pPr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The unique identifier of recor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</w:t>
            </w:r>
            <w:r w:rsidRPr="00DE16D3">
              <w:rPr>
                <w:rFonts w:asciiTheme="minorBidi" w:hAnsiTheme="minorBidi"/>
                <w:sz w:val="28"/>
              </w:rPr>
              <w:t>nt</w:t>
            </w:r>
            <w:proofErr w:type="spellEnd"/>
          </w:p>
        </w:tc>
      </w:tr>
      <w:tr w:rsidR="00DE16D3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2</w:t>
            </w:r>
            <w:r w:rsidRPr="00DE16D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member_id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unique identifier of member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</w:t>
            </w:r>
            <w:r w:rsidRPr="00DE16D3">
              <w:rPr>
                <w:rFonts w:asciiTheme="minorBidi" w:hAnsiTheme="minorBidi"/>
                <w:sz w:val="28"/>
              </w:rPr>
              <w:t>nt</w:t>
            </w:r>
            <w:proofErr w:type="spellEnd"/>
          </w:p>
        </w:tc>
      </w:tr>
      <w:tr w:rsidR="00DE16D3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3</w:t>
            </w:r>
            <w:r w:rsidRPr="00DE16D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book_id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unique identifier of book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</w:t>
            </w:r>
            <w:r w:rsidRPr="00DE16D3">
              <w:rPr>
                <w:rFonts w:asciiTheme="minorBidi" w:hAnsiTheme="minorBidi"/>
                <w:sz w:val="28"/>
              </w:rPr>
              <w:t>nt</w:t>
            </w:r>
            <w:proofErr w:type="spellEnd"/>
          </w:p>
        </w:tc>
      </w:tr>
      <w:tr w:rsidR="00DE16D3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4</w:t>
            </w:r>
            <w:r w:rsidRPr="00DE16D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issue_date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 that issue the book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Date</w:t>
            </w:r>
          </w:p>
        </w:tc>
      </w:tr>
      <w:tr w:rsidR="00DE16D3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5</w:t>
            </w:r>
            <w:r w:rsidRPr="00DE16D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return_date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ate that return the book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Date</w:t>
            </w:r>
          </w:p>
        </w:tc>
      </w:tr>
      <w:tr w:rsidR="00DE16D3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6</w:t>
            </w:r>
            <w:r w:rsidRPr="00DE16D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proofErr w:type="spellStart"/>
            <w:r w:rsidRPr="00DE16D3">
              <w:rPr>
                <w:rFonts w:asciiTheme="minorBidi" w:hAnsiTheme="minorBidi"/>
                <w:sz w:val="28"/>
              </w:rPr>
              <w:t>rental_price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rice of rental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</w:t>
            </w:r>
            <w:r w:rsidRPr="00DE16D3">
              <w:rPr>
                <w:rFonts w:asciiTheme="minorBidi" w:hAnsiTheme="minorBidi"/>
                <w:sz w:val="28"/>
              </w:rPr>
              <w:t>ouble</w:t>
            </w:r>
          </w:p>
        </w:tc>
      </w:tr>
      <w:tr w:rsidR="00DE16D3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7</w:t>
            </w:r>
            <w:r w:rsidRPr="00DE16D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fin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Fine of rental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Private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E16D3" w:rsidRPr="00DE16D3" w:rsidRDefault="00DE16D3" w:rsidP="00DE16D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d</w:t>
            </w:r>
            <w:r w:rsidRPr="00DE16D3">
              <w:rPr>
                <w:rFonts w:asciiTheme="minorBidi" w:hAnsiTheme="minorBidi"/>
                <w:sz w:val="28"/>
              </w:rPr>
              <w:t>ouble</w:t>
            </w:r>
          </w:p>
        </w:tc>
      </w:tr>
    </w:tbl>
    <w:p w:rsidR="00DE16D3" w:rsidRDefault="00DE16D3" w:rsidP="00DE16D3">
      <w:pPr>
        <w:jc w:val="center"/>
        <w:rPr>
          <w:rFonts w:asciiTheme="minorBidi" w:hAnsiTheme="minorBidi"/>
          <w:sz w:val="40"/>
          <w:szCs w:val="40"/>
        </w:rPr>
      </w:pPr>
    </w:p>
    <w:p w:rsidR="00DE16D3" w:rsidRDefault="00DE16D3" w:rsidP="00DE16D3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Methods</w:t>
      </w:r>
      <w:r w:rsidRPr="008746FE"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58"/>
        <w:gridCol w:w="1400"/>
        <w:gridCol w:w="2583"/>
        <w:gridCol w:w="1040"/>
        <w:gridCol w:w="2193"/>
        <w:gridCol w:w="1242"/>
      </w:tblGrid>
      <w:tr w:rsidR="00DE16D3" w:rsidRPr="008746FE" w:rsidTr="00166F0A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o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Input Arguments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Return Type</w:t>
            </w:r>
          </w:p>
        </w:tc>
      </w:tr>
      <w:tr w:rsidR="00DE16D3" w:rsidRPr="008746FE" w:rsidTr="00166F0A">
        <w:tc>
          <w:tcPr>
            <w:tcW w:w="558" w:type="dxa"/>
            <w:hideMark/>
          </w:tcPr>
          <w:p w:rsidR="00DE16D3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400" w:type="dxa"/>
            <w:hideMark/>
          </w:tcPr>
          <w:p w:rsidR="00DE16D3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alidate</w:t>
            </w:r>
          </w:p>
        </w:tc>
        <w:tc>
          <w:tcPr>
            <w:tcW w:w="2583" w:type="dxa"/>
          </w:tcPr>
          <w:p w:rsidR="00DE16D3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erify the correctness of record</w:t>
            </w:r>
          </w:p>
        </w:tc>
        <w:tc>
          <w:tcPr>
            <w:tcW w:w="1040" w:type="dxa"/>
            <w:hideMark/>
          </w:tcPr>
          <w:p w:rsidR="00DE16D3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2193" w:type="dxa"/>
          </w:tcPr>
          <w:p w:rsidR="00DE16D3" w:rsidRPr="008746FE" w:rsidRDefault="00DE16D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42" w:type="dxa"/>
            <w:hideMark/>
          </w:tcPr>
          <w:p w:rsidR="00DE16D3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</w:tbl>
    <w:p w:rsidR="00DE16D3" w:rsidRDefault="00DE16D3" w:rsidP="0012282E">
      <w:pPr>
        <w:jc w:val="center"/>
        <w:rPr>
          <w:rFonts w:asciiTheme="minorBidi" w:hAnsiTheme="minorBidi"/>
          <w:sz w:val="40"/>
          <w:szCs w:val="40"/>
        </w:rPr>
      </w:pPr>
    </w:p>
    <w:p w:rsidR="00F2398E" w:rsidRDefault="00F2398E" w:rsidP="0012282E">
      <w:pPr>
        <w:jc w:val="center"/>
        <w:rPr>
          <w:rFonts w:asciiTheme="minorBidi" w:hAnsiTheme="minorBidi"/>
          <w:sz w:val="40"/>
          <w:szCs w:val="40"/>
        </w:rPr>
      </w:pPr>
    </w:p>
    <w:p w:rsidR="00F2398E" w:rsidRDefault="00F2398E" w:rsidP="0012282E">
      <w:pPr>
        <w:jc w:val="center"/>
        <w:rPr>
          <w:rFonts w:asciiTheme="minorBidi" w:hAnsiTheme="minorBidi"/>
          <w:sz w:val="40"/>
          <w:szCs w:val="40"/>
        </w:rPr>
      </w:pPr>
    </w:p>
    <w:p w:rsidR="00F2398E" w:rsidRDefault="00F2398E" w:rsidP="0012282E">
      <w:pPr>
        <w:jc w:val="center"/>
        <w:rPr>
          <w:rFonts w:asciiTheme="minorBidi" w:hAnsiTheme="minorBidi"/>
          <w:sz w:val="40"/>
          <w:szCs w:val="40"/>
        </w:rPr>
      </w:pPr>
    </w:p>
    <w:p w:rsidR="00F2398E" w:rsidRDefault="00F2398E" w:rsidP="0012282E">
      <w:pPr>
        <w:jc w:val="center"/>
        <w:rPr>
          <w:rFonts w:asciiTheme="minorBidi" w:hAnsiTheme="minorBidi"/>
          <w:sz w:val="40"/>
          <w:szCs w:val="40"/>
        </w:rPr>
      </w:pPr>
    </w:p>
    <w:p w:rsidR="00F2398E" w:rsidRDefault="003628E1" w:rsidP="0012282E">
      <w:pPr>
        <w:jc w:val="center"/>
        <w:rPr>
          <w:rFonts w:asciiTheme="minorBidi" w:hAnsiTheme="minorBidi"/>
          <w:sz w:val="40"/>
          <w:szCs w:val="40"/>
        </w:rPr>
      </w:pPr>
      <w:r>
        <w:rPr>
          <w:rFonts w:asciiTheme="minorBidi" w:hAnsiTheme="minorBidi"/>
          <w:noProof/>
          <w:sz w:val="40"/>
          <w:szCs w:val="40"/>
        </w:rPr>
        <w:lastRenderedPageBreak/>
        <w:drawing>
          <wp:inline distT="0" distB="0" distL="0" distR="0">
            <wp:extent cx="2905125" cy="31337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13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398E" w:rsidRPr="008746FE" w:rsidRDefault="00F2398E" w:rsidP="00F2398E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Attributes</w:t>
      </w:r>
      <w:r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18"/>
        <w:gridCol w:w="1778"/>
        <w:gridCol w:w="2977"/>
        <w:gridCol w:w="2002"/>
        <w:gridCol w:w="1441"/>
      </w:tblGrid>
      <w:tr w:rsidR="00F2398E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No</w:t>
            </w:r>
            <w:r w:rsidRPr="00DE16D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Data Type</w:t>
            </w:r>
          </w:p>
        </w:tc>
      </w:tr>
      <w:tr w:rsidR="00F2398E" w:rsidRPr="00DE16D3" w:rsidTr="00166F0A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2398E" w:rsidRPr="00DE16D3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</w:tbl>
    <w:p w:rsidR="00F2398E" w:rsidRDefault="00F2398E" w:rsidP="0012282E">
      <w:pPr>
        <w:jc w:val="center"/>
        <w:rPr>
          <w:rFonts w:asciiTheme="minorBidi" w:hAnsiTheme="minorBidi"/>
          <w:sz w:val="40"/>
          <w:szCs w:val="40"/>
        </w:rPr>
      </w:pPr>
    </w:p>
    <w:p w:rsidR="00F2398E" w:rsidRDefault="00F2398E" w:rsidP="00F2398E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Methods</w:t>
      </w:r>
      <w:r w:rsidRPr="008746FE"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9351" w:type="dxa"/>
        <w:tblInd w:w="0" w:type="dxa"/>
        <w:tblLook w:val="04A0" w:firstRow="1" w:lastRow="0" w:firstColumn="1" w:lastColumn="0" w:noHBand="0" w:noVBand="1"/>
      </w:tblPr>
      <w:tblGrid>
        <w:gridCol w:w="539"/>
        <w:gridCol w:w="1766"/>
        <w:gridCol w:w="3139"/>
        <w:gridCol w:w="935"/>
        <w:gridCol w:w="1980"/>
        <w:gridCol w:w="992"/>
      </w:tblGrid>
      <w:tr w:rsidR="001B455E" w:rsidRPr="008746FE" w:rsidTr="00F34EF2">
        <w:tc>
          <w:tcPr>
            <w:tcW w:w="5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o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3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Input Argument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Return Type</w:t>
            </w:r>
          </w:p>
        </w:tc>
      </w:tr>
      <w:tr w:rsidR="00C72522" w:rsidRPr="008746FE" w:rsidTr="00F34EF2">
        <w:tc>
          <w:tcPr>
            <w:tcW w:w="539" w:type="dxa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addNewBook</w:t>
            </w:r>
            <w:proofErr w:type="spellEnd"/>
          </w:p>
        </w:tc>
        <w:tc>
          <w:tcPr>
            <w:tcW w:w="3139" w:type="dxa"/>
          </w:tcPr>
          <w:p w:rsidR="00F2398E" w:rsidRPr="008746FE" w:rsidRDefault="00BE7395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d book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to the database</w:t>
            </w:r>
          </w:p>
        </w:tc>
        <w:tc>
          <w:tcPr>
            <w:tcW w:w="935" w:type="dxa"/>
            <w:hideMark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F2398E" w:rsidRPr="008746FE" w:rsidRDefault="00F2398E" w:rsidP="00166F0A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book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Book</w:t>
            </w:r>
          </w:p>
        </w:tc>
        <w:tc>
          <w:tcPr>
            <w:tcW w:w="992" w:type="dxa"/>
            <w:hideMark/>
          </w:tcPr>
          <w:p w:rsidR="00F2398E" w:rsidRPr="008746FE" w:rsidRDefault="00AB4C44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rPr>
          <w:trHeight w:val="390"/>
        </w:trPr>
        <w:tc>
          <w:tcPr>
            <w:tcW w:w="539" w:type="dxa"/>
            <w:vMerge w:val="restart"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  <w:vMerge w:val="restart"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searchBook</w:t>
            </w:r>
            <w:proofErr w:type="spellEnd"/>
          </w:p>
        </w:tc>
        <w:tc>
          <w:tcPr>
            <w:tcW w:w="3139" w:type="dxa"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book form the database by using keyword and opti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935" w:type="dxa"/>
            <w:vMerge w:val="restart"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  <w:vMerge w:val="restart"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keyword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String, option 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992" w:type="dxa"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ArrayList</w:t>
            </w:r>
            <w:proofErr w:type="spellEnd"/>
          </w:p>
        </w:tc>
      </w:tr>
      <w:tr w:rsidR="00145663" w:rsidRPr="008746FE" w:rsidTr="00F34EF2">
        <w:trPr>
          <w:trHeight w:val="390"/>
        </w:trPr>
        <w:tc>
          <w:tcPr>
            <w:tcW w:w="539" w:type="dxa"/>
            <w:vMerge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1766" w:type="dxa"/>
            <w:vMerge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3139" w:type="dxa"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f the keyword does not match.</w:t>
            </w:r>
          </w:p>
        </w:tc>
        <w:tc>
          <w:tcPr>
            <w:tcW w:w="935" w:type="dxa"/>
            <w:vMerge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1980" w:type="dxa"/>
            <w:vMerge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992" w:type="dxa"/>
          </w:tcPr>
          <w:p w:rsidR="00145663" w:rsidRDefault="00145663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ull</w:t>
            </w:r>
          </w:p>
        </w:tc>
      </w:tr>
      <w:tr w:rsidR="00BE7395" w:rsidRPr="008746FE" w:rsidTr="00F34EF2">
        <w:tc>
          <w:tcPr>
            <w:tcW w:w="539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updateBook</w:t>
            </w:r>
            <w:proofErr w:type="spellEnd"/>
          </w:p>
        </w:tc>
        <w:tc>
          <w:tcPr>
            <w:tcW w:w="3139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pdate book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to the database</w:t>
            </w:r>
          </w:p>
        </w:tc>
        <w:tc>
          <w:tcPr>
            <w:tcW w:w="935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book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Book</w:t>
            </w:r>
          </w:p>
        </w:tc>
        <w:tc>
          <w:tcPr>
            <w:tcW w:w="992" w:type="dxa"/>
          </w:tcPr>
          <w:p w:rsidR="00BE7395" w:rsidRDefault="00AB4C44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BE7395" w:rsidRPr="008746FE" w:rsidTr="00F34EF2">
        <w:tc>
          <w:tcPr>
            <w:tcW w:w="539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viewDetailOfBook</w:t>
            </w:r>
            <w:proofErr w:type="spellEnd"/>
          </w:p>
        </w:tc>
        <w:tc>
          <w:tcPr>
            <w:tcW w:w="3139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book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from the database</w:t>
            </w:r>
          </w:p>
        </w:tc>
        <w:tc>
          <w:tcPr>
            <w:tcW w:w="935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book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Book</w:t>
            </w:r>
          </w:p>
        </w:tc>
        <w:tc>
          <w:tcPr>
            <w:tcW w:w="992" w:type="dxa"/>
          </w:tcPr>
          <w:p w:rsidR="00BE7395" w:rsidRDefault="00AB4C44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</w:t>
            </w:r>
          </w:p>
        </w:tc>
      </w:tr>
      <w:tr w:rsidR="00BE7395" w:rsidRPr="008746FE" w:rsidTr="00F34EF2">
        <w:tc>
          <w:tcPr>
            <w:tcW w:w="539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BE7395" w:rsidRDefault="00BE7395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removeBook</w:t>
            </w:r>
            <w:proofErr w:type="spellEnd"/>
          </w:p>
        </w:tc>
        <w:tc>
          <w:tcPr>
            <w:tcW w:w="3139" w:type="dxa"/>
          </w:tcPr>
          <w:p w:rsidR="00BE7395" w:rsidRDefault="008C0DDB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pdate book status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becomes to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removed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to the database</w:t>
            </w:r>
          </w:p>
        </w:tc>
        <w:tc>
          <w:tcPr>
            <w:tcW w:w="935" w:type="dxa"/>
          </w:tcPr>
          <w:p w:rsidR="00BE7395" w:rsidRDefault="008C0DDB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BE7395" w:rsidRDefault="008C0DDB" w:rsidP="00166F0A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book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Book</w:t>
            </w:r>
          </w:p>
        </w:tc>
        <w:tc>
          <w:tcPr>
            <w:tcW w:w="992" w:type="dxa"/>
          </w:tcPr>
          <w:p w:rsidR="00BE7395" w:rsidRDefault="00145663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8C0DDB" w:rsidRPr="008746FE" w:rsidTr="00F34EF2">
        <w:tc>
          <w:tcPr>
            <w:tcW w:w="539" w:type="dxa"/>
          </w:tcPr>
          <w:p w:rsidR="008C0DDB" w:rsidRDefault="008C0DDB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8C0DDB" w:rsidRDefault="008C0DDB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addNewMember</w:t>
            </w:r>
            <w:proofErr w:type="spellEnd"/>
          </w:p>
        </w:tc>
        <w:tc>
          <w:tcPr>
            <w:tcW w:w="3139" w:type="dxa"/>
          </w:tcPr>
          <w:p w:rsidR="008C0DDB" w:rsidRDefault="008C0DDB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d member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to the database</w:t>
            </w:r>
          </w:p>
        </w:tc>
        <w:tc>
          <w:tcPr>
            <w:tcW w:w="935" w:type="dxa"/>
          </w:tcPr>
          <w:p w:rsidR="008C0DDB" w:rsidRDefault="008C0DDB" w:rsidP="00166F0A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8C0DDB" w:rsidRDefault="008C0DDB" w:rsidP="00166F0A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member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Member</w:t>
            </w:r>
          </w:p>
        </w:tc>
        <w:tc>
          <w:tcPr>
            <w:tcW w:w="992" w:type="dxa"/>
          </w:tcPr>
          <w:p w:rsidR="008C0DDB" w:rsidRDefault="00AB4C44" w:rsidP="00166F0A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rPr>
          <w:trHeight w:val="585"/>
        </w:trPr>
        <w:tc>
          <w:tcPr>
            <w:tcW w:w="539" w:type="dxa"/>
            <w:vMerge w:val="restart"/>
          </w:tcPr>
          <w:p w:rsidR="00145663" w:rsidRDefault="00145663" w:rsidP="008C0DDB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  <w:vMerge w:val="restart"/>
          </w:tcPr>
          <w:p w:rsidR="00145663" w:rsidRDefault="00145663" w:rsidP="008C0DDB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searchMember</w:t>
            </w:r>
            <w:proofErr w:type="spellEnd"/>
          </w:p>
        </w:tc>
        <w:tc>
          <w:tcPr>
            <w:tcW w:w="3139" w:type="dxa"/>
          </w:tcPr>
          <w:p w:rsidR="00145663" w:rsidRDefault="00145663" w:rsidP="008C0DDB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member form the database by using keyword and opti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935" w:type="dxa"/>
            <w:vMerge w:val="restart"/>
          </w:tcPr>
          <w:p w:rsidR="00145663" w:rsidRDefault="00145663" w:rsidP="008C0DDB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  <w:vMerge w:val="restart"/>
          </w:tcPr>
          <w:p w:rsidR="00145663" w:rsidRDefault="00145663" w:rsidP="008C0DDB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keyword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/>
                <w:sz w:val="28"/>
              </w:rPr>
              <w:t xml:space="preserve"> String, option 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992" w:type="dxa"/>
          </w:tcPr>
          <w:p w:rsidR="00145663" w:rsidRDefault="00145663" w:rsidP="008C0DDB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ArrayList</w:t>
            </w:r>
            <w:proofErr w:type="spellEnd"/>
          </w:p>
        </w:tc>
      </w:tr>
      <w:tr w:rsidR="00145663" w:rsidRPr="008746FE" w:rsidTr="00F34EF2">
        <w:trPr>
          <w:trHeight w:val="585"/>
        </w:trPr>
        <w:tc>
          <w:tcPr>
            <w:tcW w:w="539" w:type="dxa"/>
            <w:vMerge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1766" w:type="dxa"/>
            <w:vMerge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f the keyword does not match.</w:t>
            </w:r>
          </w:p>
        </w:tc>
        <w:tc>
          <w:tcPr>
            <w:tcW w:w="935" w:type="dxa"/>
            <w:vMerge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1980" w:type="dxa"/>
            <w:vMerge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992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ull</w:t>
            </w:r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updateMember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pdate member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to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member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Member</w:t>
            </w:r>
          </w:p>
        </w:tc>
        <w:tc>
          <w:tcPr>
            <w:tcW w:w="992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viewInfoOfMember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member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from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member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Member</w:t>
            </w:r>
          </w:p>
        </w:tc>
        <w:tc>
          <w:tcPr>
            <w:tcW w:w="992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</w:t>
            </w:r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removeMember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pdate member status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becomes to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not active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to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>member</w:t>
            </w:r>
            <w:r w:rsidR="00145663">
              <w:rPr>
                <w:rFonts w:asciiTheme="minorBidi" w:hAnsiTheme="minorBidi"/>
                <w:sz w:val="28"/>
              </w:rPr>
              <w:t xml:space="preserve"> </w:t>
            </w:r>
            <w:r w:rsidR="00145663"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 w:rsidR="00145663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Member</w:t>
            </w:r>
          </w:p>
        </w:tc>
        <w:tc>
          <w:tcPr>
            <w:tcW w:w="992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addNewCategory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dd category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to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category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updateCategory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pdate category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to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category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viewAllOfCategory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all category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from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ArrayList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removeCategory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pdate category status</w:t>
            </w:r>
            <w:r>
              <w:rPr>
                <w:rFonts w:asciiTheme="minorBidi" w:hAnsiTheme="minorBidi" w:hint="cs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becomes to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not active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to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category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issueBook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Create record of issuing and update the book status to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borrowed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to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member_</w:t>
            </w:r>
            <w:proofErr w:type="gramStart"/>
            <w:r>
              <w:rPr>
                <w:rFonts w:asciiTheme="minorBidi" w:hAnsiTheme="minorBidi"/>
                <w:sz w:val="28"/>
              </w:rPr>
              <w:t>id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, </w:t>
            </w:r>
            <w:proofErr w:type="spellStart"/>
            <w:r>
              <w:rPr>
                <w:rFonts w:asciiTheme="minorBidi" w:hAnsiTheme="minorBidi"/>
                <w:sz w:val="28"/>
              </w:rPr>
              <w:t>book_id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returnBook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Update record of issuing and update the book status to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available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to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k_</w:t>
            </w:r>
            <w:proofErr w:type="gramStart"/>
            <w:r>
              <w:rPr>
                <w:rFonts w:asciiTheme="minorBidi" w:hAnsiTheme="minorBidi"/>
                <w:sz w:val="28"/>
              </w:rPr>
              <w:t>id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updateRecord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pdate record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to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record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Record</w:t>
            </w:r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  <w:tr w:rsidR="00F34EF2" w:rsidRPr="008746FE" w:rsidTr="00F34EF2">
        <w:trPr>
          <w:trHeight w:val="390"/>
        </w:trPr>
        <w:tc>
          <w:tcPr>
            <w:tcW w:w="539" w:type="dxa"/>
            <w:vMerge w:val="restart"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  <w:vMerge w:val="restart"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searchRecord</w:t>
            </w:r>
            <w:proofErr w:type="spellEnd"/>
          </w:p>
        </w:tc>
        <w:tc>
          <w:tcPr>
            <w:tcW w:w="3139" w:type="dxa"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record form the database by using keyword and opti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935" w:type="dxa"/>
            <w:vMerge w:val="restart"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  <w:vMerge w:val="restart"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keyword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String, option 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992" w:type="dxa"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ArrayList</w:t>
            </w:r>
            <w:proofErr w:type="spellEnd"/>
          </w:p>
        </w:tc>
      </w:tr>
      <w:tr w:rsidR="00F34EF2" w:rsidRPr="008746FE" w:rsidTr="00F34EF2">
        <w:trPr>
          <w:trHeight w:val="390"/>
        </w:trPr>
        <w:tc>
          <w:tcPr>
            <w:tcW w:w="539" w:type="dxa"/>
            <w:vMerge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1766" w:type="dxa"/>
            <w:vMerge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3139" w:type="dxa"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f the keyword does not match</w:t>
            </w:r>
          </w:p>
        </w:tc>
        <w:tc>
          <w:tcPr>
            <w:tcW w:w="935" w:type="dxa"/>
            <w:vMerge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1980" w:type="dxa"/>
            <w:vMerge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</w:p>
        </w:tc>
        <w:tc>
          <w:tcPr>
            <w:tcW w:w="992" w:type="dxa"/>
          </w:tcPr>
          <w:p w:rsidR="00F34EF2" w:rsidRDefault="00F34EF2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ull</w:t>
            </w:r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viewAllOfRecord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all record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from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ArrayList</w:t>
            </w:r>
            <w:proofErr w:type="spellEnd"/>
          </w:p>
        </w:tc>
      </w:tr>
      <w:tr w:rsidR="00145663" w:rsidRPr="008746FE" w:rsidTr="00F34EF2">
        <w:tc>
          <w:tcPr>
            <w:tcW w:w="5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66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removeRecord</w:t>
            </w:r>
            <w:proofErr w:type="spellEnd"/>
          </w:p>
        </w:tc>
        <w:tc>
          <w:tcPr>
            <w:tcW w:w="3139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move record</w:t>
            </w:r>
            <w:r>
              <w:rPr>
                <w:rFonts w:asciiTheme="minorBidi" w:hAnsiTheme="minorBidi" w:cs="Cordia New"/>
                <w:sz w:val="28"/>
                <w:cs/>
              </w:rPr>
              <w:t>’</w:t>
            </w:r>
            <w:r>
              <w:rPr>
                <w:rFonts w:asciiTheme="minorBidi" w:hAnsiTheme="minorBidi"/>
                <w:sz w:val="28"/>
              </w:rPr>
              <w:t>s data from the database</w:t>
            </w:r>
          </w:p>
        </w:tc>
        <w:tc>
          <w:tcPr>
            <w:tcW w:w="935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1980" w:type="dxa"/>
          </w:tcPr>
          <w:p w:rsidR="00145663" w:rsidRDefault="00145663" w:rsidP="00145663">
            <w:pPr>
              <w:rPr>
                <w:rFonts w:asciiTheme="minorBidi" w:hAnsiTheme="minorBidi"/>
                <w:sz w:val="28"/>
              </w:rPr>
            </w:pPr>
            <w:proofErr w:type="gramStart"/>
            <w:r>
              <w:rPr>
                <w:rFonts w:asciiTheme="minorBidi" w:hAnsiTheme="minorBidi"/>
                <w:sz w:val="28"/>
              </w:rPr>
              <w:t xml:space="preserve">record </w:t>
            </w:r>
            <w:r>
              <w:rPr>
                <w:rFonts w:asciiTheme="minorBidi" w:hAnsiTheme="minorBidi" w:cs="Cordia New"/>
                <w:sz w:val="28"/>
                <w:cs/>
              </w:rPr>
              <w:t>:</w:t>
            </w:r>
            <w:proofErr w:type="gramEnd"/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Record</w:t>
            </w:r>
          </w:p>
        </w:tc>
        <w:tc>
          <w:tcPr>
            <w:tcW w:w="992" w:type="dxa"/>
          </w:tcPr>
          <w:p w:rsidR="00145663" w:rsidRDefault="00F34EF2" w:rsidP="00145663">
            <w:pPr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boolean</w:t>
            </w:r>
            <w:proofErr w:type="spellEnd"/>
          </w:p>
        </w:tc>
      </w:tr>
    </w:tbl>
    <w:p w:rsidR="00F2398E" w:rsidRDefault="00F2398E" w:rsidP="0012282E">
      <w:pPr>
        <w:jc w:val="center"/>
        <w:rPr>
          <w:rFonts w:asciiTheme="minorBidi" w:hAnsiTheme="minorBidi"/>
          <w:sz w:val="40"/>
          <w:szCs w:val="40"/>
        </w:rPr>
      </w:pPr>
      <w:bookmarkStart w:id="0" w:name="_GoBack"/>
      <w:bookmarkEnd w:id="0"/>
    </w:p>
    <w:p w:rsidR="003628E1" w:rsidRDefault="003628E1" w:rsidP="0012282E">
      <w:pPr>
        <w:jc w:val="center"/>
        <w:rPr>
          <w:rFonts w:asciiTheme="minorBidi" w:hAnsiTheme="minorBidi"/>
          <w:sz w:val="40"/>
          <w:szCs w:val="40"/>
        </w:rPr>
      </w:pPr>
    </w:p>
    <w:p w:rsidR="003628E1" w:rsidRDefault="003628E1" w:rsidP="0012282E">
      <w:pPr>
        <w:jc w:val="center"/>
        <w:rPr>
          <w:rFonts w:asciiTheme="minorBidi" w:hAnsiTheme="minorBidi"/>
          <w:sz w:val="40"/>
          <w:szCs w:val="40"/>
        </w:rPr>
      </w:pPr>
      <w:r>
        <w:rPr>
          <w:rFonts w:asciiTheme="minorBidi" w:hAnsiTheme="minorBidi"/>
          <w:noProof/>
          <w:sz w:val="40"/>
          <w:szCs w:val="40"/>
        </w:rPr>
        <w:drawing>
          <wp:inline distT="0" distB="0" distL="0" distR="0">
            <wp:extent cx="2095500" cy="17049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28E1" w:rsidRPr="008746FE" w:rsidRDefault="003628E1" w:rsidP="003628E1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Attributes</w:t>
      </w:r>
      <w:r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818"/>
        <w:gridCol w:w="1778"/>
        <w:gridCol w:w="2977"/>
        <w:gridCol w:w="2002"/>
        <w:gridCol w:w="1441"/>
      </w:tblGrid>
      <w:tr w:rsidR="003628E1" w:rsidRPr="00DE16D3" w:rsidTr="00ED0D2D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No</w:t>
            </w:r>
            <w:r w:rsidRPr="00DE16D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 w:rsidRPr="00DE16D3">
              <w:rPr>
                <w:rFonts w:asciiTheme="minorBidi" w:hAnsiTheme="minorBidi"/>
                <w:sz w:val="28"/>
              </w:rPr>
              <w:t>Data Type</w:t>
            </w:r>
          </w:p>
        </w:tc>
      </w:tr>
      <w:tr w:rsidR="003628E1" w:rsidRPr="00DE16D3" w:rsidTr="00ED0D2D">
        <w:tc>
          <w:tcPr>
            <w:tcW w:w="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628E1" w:rsidRPr="00DE16D3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</w:tbl>
    <w:p w:rsidR="003628E1" w:rsidRDefault="003628E1" w:rsidP="0012282E">
      <w:pPr>
        <w:jc w:val="center"/>
        <w:rPr>
          <w:rFonts w:asciiTheme="minorBidi" w:hAnsiTheme="minorBidi"/>
          <w:sz w:val="40"/>
          <w:szCs w:val="40"/>
        </w:rPr>
      </w:pPr>
    </w:p>
    <w:p w:rsidR="003628E1" w:rsidRDefault="003628E1" w:rsidP="003628E1">
      <w:pPr>
        <w:rPr>
          <w:rFonts w:asciiTheme="minorBidi" w:hAnsiTheme="minorBidi"/>
          <w:sz w:val="40"/>
          <w:szCs w:val="40"/>
        </w:rPr>
      </w:pPr>
      <w:r w:rsidRPr="008746FE">
        <w:rPr>
          <w:rFonts w:asciiTheme="minorBidi" w:hAnsiTheme="minorBidi"/>
          <w:sz w:val="40"/>
          <w:szCs w:val="40"/>
        </w:rPr>
        <w:t>Methods</w:t>
      </w:r>
      <w:r w:rsidRPr="008746FE">
        <w:rPr>
          <w:rFonts w:asciiTheme="minorBidi" w:hAnsiTheme="minorBidi" w:cs="Cordia New"/>
          <w:sz w:val="40"/>
          <w:szCs w:val="40"/>
          <w:cs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58"/>
        <w:gridCol w:w="1400"/>
        <w:gridCol w:w="2583"/>
        <w:gridCol w:w="1040"/>
        <w:gridCol w:w="2193"/>
        <w:gridCol w:w="1242"/>
      </w:tblGrid>
      <w:tr w:rsidR="003628E1" w:rsidRPr="008746FE" w:rsidTr="00ED0D2D">
        <w:tc>
          <w:tcPr>
            <w:tcW w:w="5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o</w:t>
            </w:r>
            <w:r w:rsidRPr="008746FE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Name</w:t>
            </w:r>
          </w:p>
        </w:tc>
        <w:tc>
          <w:tcPr>
            <w:tcW w:w="25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Access Modifier</w:t>
            </w:r>
          </w:p>
        </w:tc>
        <w:tc>
          <w:tcPr>
            <w:tcW w:w="21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Input Arguments</w:t>
            </w:r>
          </w:p>
        </w:tc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 w:rsidRPr="008746FE">
              <w:rPr>
                <w:rFonts w:asciiTheme="minorBidi" w:hAnsiTheme="minorBidi"/>
                <w:sz w:val="28"/>
              </w:rPr>
              <w:t>Return Type</w:t>
            </w:r>
          </w:p>
        </w:tc>
      </w:tr>
      <w:tr w:rsidR="003628E1" w:rsidRPr="008746FE" w:rsidTr="00ED0D2D">
        <w:tc>
          <w:tcPr>
            <w:tcW w:w="558" w:type="dxa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400" w:type="dxa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ain</w:t>
            </w:r>
          </w:p>
        </w:tc>
        <w:tc>
          <w:tcPr>
            <w:tcW w:w="2583" w:type="dxa"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d to run the system.</w:t>
            </w:r>
          </w:p>
        </w:tc>
        <w:tc>
          <w:tcPr>
            <w:tcW w:w="1040" w:type="dxa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Public</w:t>
            </w:r>
          </w:p>
        </w:tc>
        <w:tc>
          <w:tcPr>
            <w:tcW w:w="2193" w:type="dxa"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</w:rPr>
              <w:t>String []</w:t>
            </w:r>
          </w:p>
        </w:tc>
        <w:tc>
          <w:tcPr>
            <w:tcW w:w="1242" w:type="dxa"/>
            <w:hideMark/>
          </w:tcPr>
          <w:p w:rsidR="003628E1" w:rsidRPr="008746FE" w:rsidRDefault="003628E1" w:rsidP="00ED0D2D">
            <w:pPr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oid</w:t>
            </w:r>
          </w:p>
        </w:tc>
      </w:tr>
    </w:tbl>
    <w:p w:rsidR="003628E1" w:rsidRDefault="003628E1" w:rsidP="003628E1">
      <w:pPr>
        <w:rPr>
          <w:rFonts w:asciiTheme="minorBidi" w:hAnsiTheme="minorBidi"/>
          <w:sz w:val="40"/>
          <w:szCs w:val="40"/>
        </w:rPr>
      </w:pPr>
    </w:p>
    <w:p w:rsidR="003628E1" w:rsidRPr="008746FE" w:rsidRDefault="003628E1" w:rsidP="0012282E">
      <w:pPr>
        <w:jc w:val="center"/>
        <w:rPr>
          <w:rFonts w:asciiTheme="minorBidi" w:hAnsiTheme="minorBidi"/>
          <w:sz w:val="40"/>
          <w:szCs w:val="40"/>
        </w:rPr>
      </w:pPr>
    </w:p>
    <w:sectPr w:rsidR="003628E1" w:rsidRPr="008746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DYAQmMzSwtDAyUdpeDU4uLM/DyQAsNaAF0ouxgsAAAA"/>
  </w:docVars>
  <w:rsids>
    <w:rsidRoot w:val="008746FE"/>
    <w:rsid w:val="0012282E"/>
    <w:rsid w:val="00145663"/>
    <w:rsid w:val="001B455E"/>
    <w:rsid w:val="003628E1"/>
    <w:rsid w:val="005B5354"/>
    <w:rsid w:val="008746FE"/>
    <w:rsid w:val="008C0DDB"/>
    <w:rsid w:val="00AB4C44"/>
    <w:rsid w:val="00B26D03"/>
    <w:rsid w:val="00BE7395"/>
    <w:rsid w:val="00C72522"/>
    <w:rsid w:val="00DE16D3"/>
    <w:rsid w:val="00F2398E"/>
    <w:rsid w:val="00F3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BD1D5"/>
  <w15:chartTrackingRefBased/>
  <w15:docId w15:val="{7D658C8B-27BA-4FEE-A6C7-91E7783FF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46F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83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7</Pages>
  <Words>694</Words>
  <Characters>39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</cp:revision>
  <dcterms:created xsi:type="dcterms:W3CDTF">2017-04-25T19:49:00Z</dcterms:created>
  <dcterms:modified xsi:type="dcterms:W3CDTF">2017-04-26T16:32:00Z</dcterms:modified>
</cp:coreProperties>
</file>